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14EF287F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>CID</w:t>
            </w:r>
            <w:r w:rsidR="0071259F">
              <w:rPr>
                <w:b w:val="0"/>
              </w:rPr>
              <w:t xml:space="preserve"> </w:t>
            </w:r>
            <w:r w:rsidR="003458C3">
              <w:rPr>
                <w:b w:val="0"/>
              </w:rPr>
              <w:t xml:space="preserve">related to </w:t>
            </w:r>
            <w:r w:rsidR="00C0515A">
              <w:rPr>
                <w:b w:val="0"/>
              </w:rPr>
              <w:t>35.1</w:t>
            </w:r>
            <w:r w:rsidR="009B0C00">
              <w:rPr>
                <w:b w:val="0"/>
              </w:rPr>
              <w:t>6</w:t>
            </w:r>
            <w:r w:rsidR="00C0515A">
              <w:rPr>
                <w:b w:val="0"/>
              </w:rPr>
              <w:t>.3 (CC 36</w:t>
            </w:r>
            <w:r w:rsidR="00F463B4">
              <w:rPr>
                <w:b w:val="0"/>
              </w:rPr>
              <w:t>)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3DE1FB9F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71259F">
              <w:rPr>
                <w:b w:val="0"/>
                <w:sz w:val="20"/>
              </w:rPr>
              <w:t>May 9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1259F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A55B79" w:rsidRPr="00CC2C3C" w14:paraId="14952E9D" w14:textId="77777777" w:rsidTr="00E547CE">
        <w:trPr>
          <w:jc w:val="center"/>
        </w:trPr>
        <w:tc>
          <w:tcPr>
            <w:tcW w:w="1705" w:type="dxa"/>
            <w:vAlign w:val="center"/>
          </w:tcPr>
          <w:p w14:paraId="148DA94C" w14:textId="2F0A0B57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5ECEF4BA" w:rsidR="00A55B79" w:rsidRPr="000A26E7" w:rsidRDefault="00A55B7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onggang.fang@mediatek.com</w:t>
            </w:r>
          </w:p>
        </w:tc>
      </w:tr>
      <w:tr w:rsidR="00C35233" w:rsidRPr="00CC2C3C" w14:paraId="12851638" w14:textId="77777777" w:rsidTr="00C35233">
        <w:trPr>
          <w:trHeight w:val="210"/>
          <w:jc w:val="center"/>
        </w:trPr>
        <w:tc>
          <w:tcPr>
            <w:tcW w:w="1705" w:type="dxa"/>
            <w:vAlign w:val="center"/>
          </w:tcPr>
          <w:p w14:paraId="7A0247C8" w14:textId="2B088F85" w:rsidR="00C35233" w:rsidRDefault="00C35233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 w:rsidRPr="002554A1">
              <w:rPr>
                <w:b w:val="0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Merge w:val="restart"/>
            <w:vAlign w:val="center"/>
          </w:tcPr>
          <w:p w14:paraId="4488CDC0" w14:textId="5083D873" w:rsidR="00C35233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 w:rsidRPr="002554A1">
              <w:rPr>
                <w:b w:val="0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  <w:vMerge w:val="restart"/>
          </w:tcPr>
          <w:p w14:paraId="4F4A0F99" w14:textId="77777777" w:rsidR="00C35233" w:rsidRPr="000A26E7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Merge w:val="restart"/>
            <w:vAlign w:val="center"/>
          </w:tcPr>
          <w:p w14:paraId="67453A0B" w14:textId="77777777" w:rsidR="00C35233" w:rsidRPr="00BF7A2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Merge w:val="restart"/>
            <w:vAlign w:val="center"/>
          </w:tcPr>
          <w:p w14:paraId="65D0B38D" w14:textId="61D5F2AD" w:rsidR="00C35233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 w:rsidRPr="002554A1">
              <w:rPr>
                <w:b w:val="0"/>
                <w:sz w:val="16"/>
                <w:szCs w:val="18"/>
                <w:lang w:eastAsia="ko-KR"/>
              </w:rPr>
              <w:t>sdas@peratonlabs.com</w:t>
            </w:r>
          </w:p>
        </w:tc>
      </w:tr>
      <w:tr w:rsidR="00C35233" w:rsidRPr="00CC2C3C" w14:paraId="664395ED" w14:textId="77777777" w:rsidTr="00E547CE">
        <w:trPr>
          <w:trHeight w:val="210"/>
          <w:jc w:val="center"/>
        </w:trPr>
        <w:tc>
          <w:tcPr>
            <w:tcW w:w="1705" w:type="dxa"/>
            <w:vAlign w:val="center"/>
          </w:tcPr>
          <w:p w14:paraId="05962269" w14:textId="5035624A" w:rsidR="00C35233" w:rsidRPr="002554A1" w:rsidRDefault="00C35233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 w:rsidRPr="002554A1">
              <w:rPr>
                <w:b w:val="0"/>
                <w:sz w:val="18"/>
                <w:szCs w:val="18"/>
                <w:lang w:eastAsia="ko-KR"/>
              </w:rPr>
              <w:t>John Wullert</w:t>
            </w:r>
          </w:p>
        </w:tc>
        <w:tc>
          <w:tcPr>
            <w:tcW w:w="1695" w:type="dxa"/>
            <w:vMerge/>
            <w:vAlign w:val="center"/>
          </w:tcPr>
          <w:p w14:paraId="6BB2D109" w14:textId="77777777" w:rsidR="00C35233" w:rsidRPr="002554A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  <w:vMerge/>
          </w:tcPr>
          <w:p w14:paraId="460A3DA1" w14:textId="77777777" w:rsidR="00C35233" w:rsidRPr="000A26E7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Merge/>
            <w:vAlign w:val="center"/>
          </w:tcPr>
          <w:p w14:paraId="11EB30F8" w14:textId="77777777" w:rsidR="00C35233" w:rsidRPr="00BF7A2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Merge/>
            <w:vAlign w:val="center"/>
          </w:tcPr>
          <w:p w14:paraId="06C247A7" w14:textId="77777777" w:rsidR="00C35233" w:rsidRPr="002554A1" w:rsidRDefault="00C35233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36AEBC12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>This submission proposes resolutions for</w:t>
      </w:r>
      <w:r w:rsidR="00EE6AA9">
        <w:rPr>
          <w:rFonts w:cs="Times New Roman"/>
          <w:sz w:val="18"/>
          <w:szCs w:val="18"/>
          <w:lang w:eastAsia="ko-KR"/>
        </w:rPr>
        <w:t xml:space="preserve"> </w:t>
      </w:r>
      <w:r w:rsidR="005441B6" w:rsidRPr="0095054E">
        <w:rPr>
          <w:rFonts w:cs="Times New Roman"/>
          <w:sz w:val="18"/>
          <w:szCs w:val="18"/>
          <w:lang w:eastAsia="ko-KR"/>
        </w:rPr>
        <w:t>7864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77777777" w:rsidR="00003996" w:rsidRDefault="00003996" w:rsidP="00643771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09999730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CE1ADE">
        <w:rPr>
          <w:rFonts w:ascii="Times New Roman" w:eastAsia="Malgun Gothic" w:hAnsi="Times New Roman" w:cs="Times New Roman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</w:p>
    <w:p w14:paraId="7DCFB49B" w14:textId="1D54C35A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  <w:r w:rsidRPr="00CE1ADE">
        <w:rPr>
          <w:rFonts w:ascii="Times New Roman" w:eastAsia="Malgun Gothic" w:hAnsi="Times New Roman" w:cs="Times New Roman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>
        <w:rPr>
          <w:rFonts w:ascii="Times New Roman" w:eastAsia="Malgun Gothic" w:hAnsi="Times New Roman" w:cs="Times New Roman"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</w:p>
    <w:p w14:paraId="42C42603" w14:textId="7D14AE60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</w:pP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Editing instructions formatted like this are intended to be copied into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 w:eastAsia="ko-KR"/>
        </w:rPr>
      </w:pPr>
    </w:p>
    <w:p w14:paraId="7C9F622D" w14:textId="3C6287EB" w:rsidR="00A353D7" w:rsidRPr="00CE1ADE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</w:pP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: Editing instructions preceded by “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” are instructions to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 to modify existing material in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draft. As a result of adopting the changes,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>be</w:t>
      </w:r>
      <w:r w:rsidRPr="00CE1ADE">
        <w:rPr>
          <w:rFonts w:ascii="Times New Roman" w:eastAsia="Malgun Gothic" w:hAnsi="Times New Roman" w:cs="Times New Roman"/>
          <w:b/>
          <w:bCs/>
          <w:i/>
          <w:iCs/>
          <w:sz w:val="18"/>
          <w:szCs w:val="20"/>
          <w:lang w:val="en-GB" w:eastAsia="ko-KR"/>
        </w:rPr>
        <w:t xml:space="preserve"> Draft.</w:t>
      </w:r>
    </w:p>
    <w:p w14:paraId="173A95F7" w14:textId="4E6BFF43" w:rsidR="001344C7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900"/>
        <w:gridCol w:w="720"/>
        <w:gridCol w:w="2640"/>
        <w:gridCol w:w="2220"/>
        <w:gridCol w:w="3060"/>
      </w:tblGrid>
      <w:tr w:rsidR="00F70CA3" w:rsidRPr="008D1247" w14:paraId="09836304" w14:textId="77777777" w:rsidTr="00271113">
        <w:trPr>
          <w:trHeight w:val="220"/>
          <w:jc w:val="center"/>
        </w:trPr>
        <w:tc>
          <w:tcPr>
            <w:tcW w:w="625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ID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A348759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421061C4" w14:textId="77777777" w:rsidR="00F70CA3" w:rsidRPr="0006258E" w:rsidRDefault="00F70CA3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06258E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Resolution</w:t>
            </w:r>
          </w:p>
        </w:tc>
      </w:tr>
      <w:tr w:rsidR="00F70CA3" w:rsidRPr="008D1247" w14:paraId="4936347F" w14:textId="77777777" w:rsidTr="00271113">
        <w:trPr>
          <w:trHeight w:val="220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BB05BA" w14:textId="77777777" w:rsidR="00F70CA3" w:rsidRPr="001A016C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0F7502">
              <w:rPr>
                <w:rFonts w:ascii="Times New Roman" w:hAnsi="Times New Roman" w:cs="Times New Roman"/>
                <w:sz w:val="16"/>
                <w:szCs w:val="16"/>
              </w:rPr>
              <w:t>786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7761B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35.11.3.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DAB2DD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310.2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CA5F2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The procedure of EDCA operation using NSEP EDCA parameters is not efficient and effective for the NSEP AP MLD to control NSEP non-AP devices to perform EDCA based channel access when multiple NSEP non-AP devices contend to media at same time and cause access congestion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4710D9" w14:textId="77777777" w:rsidR="00F70CA3" w:rsidRPr="00513B62" w:rsidRDefault="00F70CA3" w:rsidP="00271113">
            <w:pPr>
              <w:suppressAutoHyphens/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513B62">
              <w:rPr>
                <w:rFonts w:ascii="Times New Roman" w:hAnsi="Times New Roman" w:cs="Times New Roman"/>
                <w:sz w:val="16"/>
                <w:szCs w:val="16"/>
              </w:rPr>
              <w:t>Please define a method to allow an NSEP AP MLD to update NSEP EDCA parameters in broadcast way to control NSEP enabled non-AP devices' priority access when experiencing NSEP priority access congestion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F42FA" w14:textId="77777777" w:rsidR="003564A2" w:rsidRDefault="003564A2" w:rsidP="0027111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3564A2">
              <w:rPr>
                <w:rFonts w:ascii="Times New Roman" w:hAnsi="Times New Roman" w:cs="Times New Roman"/>
                <w:sz w:val="16"/>
                <w:szCs w:val="16"/>
              </w:rPr>
              <w:t>Rejec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d</w:t>
            </w:r>
          </w:p>
          <w:p w14:paraId="58F71484" w14:textId="77777777" w:rsidR="003564A2" w:rsidRDefault="003564A2" w:rsidP="00271113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5E5029" w14:textId="1F56DD72" w:rsidR="00F70CA3" w:rsidRPr="003564A2" w:rsidRDefault="004E080A" w:rsidP="00C1390F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he resolution was d</w:t>
            </w:r>
            <w:r w:rsidR="00C1390F">
              <w:rPr>
                <w:rFonts w:ascii="Times New Roman" w:hAnsi="Times New Roman" w:cs="Times New Roman"/>
                <w:sz w:val="16"/>
                <w:szCs w:val="16"/>
              </w:rPr>
              <w:t xml:space="preserve">iscussed in 11-21-1317, but </w:t>
            </w:r>
            <w:r w:rsidR="00C1390F" w:rsidRPr="00C1390F">
              <w:rPr>
                <w:rFonts w:ascii="Times New Roman" w:hAnsi="Times New Roman" w:cs="Times New Roman"/>
                <w:sz w:val="16"/>
                <w:szCs w:val="16"/>
              </w:rPr>
              <w:t>no consensus reached</w:t>
            </w:r>
            <w:r w:rsidR="003564A2" w:rsidRPr="003564A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</w:tbl>
    <w:p w14:paraId="202C7D4A" w14:textId="65CF5274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D9B0C6C" w14:textId="203874BC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0E3208C" w14:textId="77777777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D807342" w14:textId="7B474DF9" w:rsidR="008F2921" w:rsidRDefault="008F2921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79874217" w14:textId="54FF5747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7F7482B2" w14:textId="77777777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32079F1E" w14:textId="77777777" w:rsidR="00D81E0E" w:rsidRDefault="00D81E0E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sectPr w:rsidR="00D81E0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9A7AE" w14:textId="77777777" w:rsidR="000D372C" w:rsidRDefault="000D372C">
      <w:pPr>
        <w:spacing w:after="0" w:line="240" w:lineRule="auto"/>
      </w:pPr>
      <w:r>
        <w:separator/>
      </w:r>
    </w:p>
  </w:endnote>
  <w:endnote w:type="continuationSeparator" w:id="0">
    <w:p w14:paraId="59A06838" w14:textId="77777777" w:rsidR="000D372C" w:rsidRDefault="000D372C">
      <w:pPr>
        <w:spacing w:after="0" w:line="240" w:lineRule="auto"/>
      </w:pPr>
      <w:r>
        <w:continuationSeparator/>
      </w:r>
    </w:p>
  </w:endnote>
  <w:endnote w:type="continuationNotice" w:id="1">
    <w:p w14:paraId="7E0C3B7B" w14:textId="77777777" w:rsidR="000D372C" w:rsidRDefault="000D37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992D66" w:rsidRPr="00935934" w:rsidRDefault="00992D66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992D66" w:rsidRDefault="00992D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992D66" w:rsidRPr="00CB5571" w:rsidRDefault="00992D66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992D66" w:rsidRDefault="00992D6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7750EB" w14:textId="77777777" w:rsidR="000D372C" w:rsidRDefault="000D372C">
      <w:pPr>
        <w:spacing w:after="0" w:line="240" w:lineRule="auto"/>
      </w:pPr>
      <w:r>
        <w:separator/>
      </w:r>
    </w:p>
  </w:footnote>
  <w:footnote w:type="continuationSeparator" w:id="0">
    <w:p w14:paraId="489B289E" w14:textId="77777777" w:rsidR="000D372C" w:rsidRDefault="000D372C">
      <w:pPr>
        <w:spacing w:after="0" w:line="240" w:lineRule="auto"/>
      </w:pPr>
      <w:r>
        <w:continuationSeparator/>
      </w:r>
    </w:p>
  </w:footnote>
  <w:footnote w:type="continuationNotice" w:id="1">
    <w:p w14:paraId="494C6E01" w14:textId="77777777" w:rsidR="000D372C" w:rsidRDefault="000D37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41B804A0" w:rsidR="00992D66" w:rsidRPr="002D636E" w:rsidRDefault="00E1646E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May</w:t>
    </w:r>
    <w:r w:rsidR="00992D66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992D66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>21/</w:t>
    </w:r>
    <w:r w:rsidR="004E080A">
      <w:rPr>
        <w:rFonts w:ascii="Times New Roman" w:eastAsia="Malgun Gothic" w:hAnsi="Times New Roman" w:cs="Times New Roman"/>
        <w:b/>
        <w:sz w:val="28"/>
        <w:szCs w:val="20"/>
        <w:lang w:val="en-GB"/>
      </w:rPr>
      <w:t>0742</w: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583E65CE" w:rsidR="00992D66" w:rsidRPr="00DE6B44" w:rsidRDefault="0095054E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 xml:space="preserve">May </w:t>
    </w:r>
    <w:r w:rsidR="00992D66">
      <w:rPr>
        <w:rFonts w:ascii="Times New Roman" w:eastAsia="Malgun Gothic" w:hAnsi="Times New Roman" w:cs="Times New Roman"/>
        <w:b/>
        <w:sz w:val="28"/>
        <w:szCs w:val="20"/>
      </w:rPr>
      <w:t>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</w:rPr>
      <w:tab/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992D66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992D66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4E080A">
      <w:rPr>
        <w:rFonts w:ascii="Times New Roman" w:eastAsia="Malgun Gothic" w:hAnsi="Times New Roman" w:cs="Times New Roman"/>
        <w:b/>
        <w:sz w:val="28"/>
        <w:szCs w:val="20"/>
        <w:lang w:val="en-GB"/>
      </w:rPr>
      <w:t>0742</w: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992D66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24FC8"/>
    <w:multiLevelType w:val="hybridMultilevel"/>
    <w:tmpl w:val="F19A4B58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" w15:restartNumberingAfterBreak="0">
    <w:nsid w:val="28A91590"/>
    <w:multiLevelType w:val="hybridMultilevel"/>
    <w:tmpl w:val="DFE4ED1A"/>
    <w:lvl w:ilvl="0" w:tplc="04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2" w15:restartNumberingAfterBreak="0">
    <w:nsid w:val="29183D80"/>
    <w:multiLevelType w:val="hybridMultilevel"/>
    <w:tmpl w:val="482AC75C"/>
    <w:lvl w:ilvl="0" w:tplc="930A4F54">
      <w:start w:val="3"/>
      <w:numFmt w:val="lowerLetter"/>
      <w:lvlText w:val="%1)"/>
      <w:lvlJc w:val="left"/>
      <w:pPr>
        <w:ind w:left="99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3" w15:restartNumberingAfterBreak="0">
    <w:nsid w:val="2BCE3277"/>
    <w:multiLevelType w:val="hybridMultilevel"/>
    <w:tmpl w:val="5F0CECEA"/>
    <w:lvl w:ilvl="0" w:tplc="04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2F0D4739"/>
    <w:multiLevelType w:val="hybridMultilevel"/>
    <w:tmpl w:val="41024F38"/>
    <w:lvl w:ilvl="0" w:tplc="1334392A">
      <w:start w:val="3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7C6223"/>
    <w:multiLevelType w:val="hybridMultilevel"/>
    <w:tmpl w:val="5628A1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315E2"/>
    <w:multiLevelType w:val="hybridMultilevel"/>
    <w:tmpl w:val="687CCE62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7" w15:restartNumberingAfterBreak="0">
    <w:nsid w:val="36C67F54"/>
    <w:multiLevelType w:val="hybridMultilevel"/>
    <w:tmpl w:val="1FE4B56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B3D30"/>
    <w:multiLevelType w:val="multilevel"/>
    <w:tmpl w:val="232215C2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6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6EA91ABA"/>
    <w:multiLevelType w:val="hybridMultilevel"/>
    <w:tmpl w:val="891EBA06"/>
    <w:lvl w:ilvl="0" w:tplc="579EE53A">
      <w:numFmt w:val="bullet"/>
      <w:lvlText w:val="—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2"/>
  </w:num>
  <w:num w:numId="7">
    <w:abstractNumId w:val="4"/>
  </w:num>
  <w:num w:numId="8">
    <w:abstractNumId w:val="5"/>
  </w:num>
  <w:num w:numId="9">
    <w:abstractNumId w:val="9"/>
  </w:num>
  <w:num w:numId="10">
    <w:abstractNumId w:val="10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0D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2C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502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0A7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91C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16C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377"/>
    <w:rsid w:val="001A1744"/>
    <w:rsid w:val="001A19E5"/>
    <w:rsid w:val="001A1DB8"/>
    <w:rsid w:val="001A214C"/>
    <w:rsid w:val="001A2568"/>
    <w:rsid w:val="001A2B69"/>
    <w:rsid w:val="001A2C2C"/>
    <w:rsid w:val="001A2E0E"/>
    <w:rsid w:val="001A32A5"/>
    <w:rsid w:val="001A331F"/>
    <w:rsid w:val="001A34A3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87A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0A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4815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31D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3FE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AAA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1B65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021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27"/>
    <w:rsid w:val="002946C5"/>
    <w:rsid w:val="002951FB"/>
    <w:rsid w:val="0029523E"/>
    <w:rsid w:val="00295589"/>
    <w:rsid w:val="00295965"/>
    <w:rsid w:val="00295AEA"/>
    <w:rsid w:val="00295B19"/>
    <w:rsid w:val="00295B45"/>
    <w:rsid w:val="00295D99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44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36B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74C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6CF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479C5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B6B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4A2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B8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77FBF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C8E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AE7"/>
    <w:rsid w:val="003B5E90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C73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531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9EF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B9D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500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60A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A9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80A"/>
    <w:rsid w:val="004E0CA3"/>
    <w:rsid w:val="004E0ECE"/>
    <w:rsid w:val="004E1279"/>
    <w:rsid w:val="004E14A9"/>
    <w:rsid w:val="004E1680"/>
    <w:rsid w:val="004E1802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3B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2F3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652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428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57D8"/>
    <w:rsid w:val="005961AB"/>
    <w:rsid w:val="005962DE"/>
    <w:rsid w:val="005967D4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771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133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8C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803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59F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48"/>
    <w:rsid w:val="00716FAB"/>
    <w:rsid w:val="0071703D"/>
    <w:rsid w:val="00717043"/>
    <w:rsid w:val="007177C0"/>
    <w:rsid w:val="0071784E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8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66"/>
    <w:rsid w:val="007509C7"/>
    <w:rsid w:val="00750D07"/>
    <w:rsid w:val="00750D4A"/>
    <w:rsid w:val="007511C6"/>
    <w:rsid w:val="00751404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788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D79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B87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2DF"/>
    <w:rsid w:val="007C633B"/>
    <w:rsid w:val="007C6640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8CB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2B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95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D5E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06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A2E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51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0F63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0E7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4E"/>
    <w:rsid w:val="00950587"/>
    <w:rsid w:val="00950A10"/>
    <w:rsid w:val="00950A20"/>
    <w:rsid w:val="00951384"/>
    <w:rsid w:val="009517E5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12C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D66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70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8B0"/>
    <w:rsid w:val="009F2E57"/>
    <w:rsid w:val="009F332D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6CC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EE5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D4F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409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4FF5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2A3"/>
    <w:rsid w:val="00A91372"/>
    <w:rsid w:val="00A914A6"/>
    <w:rsid w:val="00A91868"/>
    <w:rsid w:val="00A91C33"/>
    <w:rsid w:val="00A91E92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0EA3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022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07EAC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A3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E74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CCD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28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0B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65"/>
    <w:rsid w:val="00BD39A9"/>
    <w:rsid w:val="00BD3A23"/>
    <w:rsid w:val="00BD3AD0"/>
    <w:rsid w:val="00BD44C2"/>
    <w:rsid w:val="00BD44C3"/>
    <w:rsid w:val="00BD482E"/>
    <w:rsid w:val="00BD4B83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4E9E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0F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EA5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5CB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84F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74F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8C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1EF4"/>
    <w:rsid w:val="00CF2093"/>
    <w:rsid w:val="00CF20A3"/>
    <w:rsid w:val="00CF26B0"/>
    <w:rsid w:val="00CF26FD"/>
    <w:rsid w:val="00CF27F1"/>
    <w:rsid w:val="00CF2886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6A7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7F5"/>
    <w:rsid w:val="00D12B0B"/>
    <w:rsid w:val="00D12D0E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84C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6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0C6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887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6A99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F2F"/>
    <w:rsid w:val="00DA321E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1B87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464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067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46E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00B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2AB9"/>
    <w:rsid w:val="00E33333"/>
    <w:rsid w:val="00E3367B"/>
    <w:rsid w:val="00E339BE"/>
    <w:rsid w:val="00E33BC1"/>
    <w:rsid w:val="00E33F1A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6D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2F8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099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CAC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2B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570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8CD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DCB"/>
    <w:rsid w:val="00ED7E41"/>
    <w:rsid w:val="00ED7E6A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0FE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1B"/>
    <w:rsid w:val="00F10583"/>
    <w:rsid w:val="00F107E4"/>
    <w:rsid w:val="00F10CF0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529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56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AF9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5FEF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C72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4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4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2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Yonggang Fang</cp:lastModifiedBy>
  <cp:revision>3</cp:revision>
  <dcterms:created xsi:type="dcterms:W3CDTF">2022-02-01T12:47:00Z</dcterms:created>
  <dcterms:modified xsi:type="dcterms:W3CDTF">2022-05-11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